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E88AE" w14:textId="55C2F960" w:rsidR="0000267A" w:rsidRDefault="00670475" w:rsidP="00670475">
      <w:pPr>
        <w:pStyle w:val="Heading1"/>
      </w:pPr>
      <w:r>
        <w:t>Lists</w:t>
      </w:r>
    </w:p>
    <w:p w14:paraId="33E5BEFA" w14:textId="5E6E1D58" w:rsidR="00670475" w:rsidRDefault="00670475" w:rsidP="00670475">
      <w:pPr>
        <w:jc w:val="both"/>
      </w:pPr>
      <w:r>
        <w:t>There are two types of lists. They are Unordered Lists and Ordered Lists. The difference between these two types of lists is that unordered lists don’t maintain any particular order or ranking i.e., the orders in which the items appear bear no significance. Examples include grocery lists, inventory items list. Ordered lists maintain a ranking i.e., the orders of the items are meaningful. For example, student merit list, ranking</w:t>
      </w:r>
    </w:p>
    <w:p w14:paraId="1C05D779" w14:textId="2859E2BA" w:rsidR="00670475" w:rsidRDefault="00670475" w:rsidP="00670475">
      <w:pPr>
        <w:pStyle w:val="Heading2"/>
      </w:pPr>
      <w:r>
        <w:t>Unordered Lists</w:t>
      </w:r>
    </w:p>
    <w:p w14:paraId="2FC3CFD3" w14:textId="4572CC9B" w:rsidR="00670475" w:rsidRDefault="00670475" w:rsidP="00670475">
      <w:r>
        <w:t>Example: list of summer fruits</w:t>
      </w:r>
    </w:p>
    <w:p w14:paraId="60203611" w14:textId="7BFD1B1A" w:rsidR="00670475" w:rsidRDefault="00670475" w:rsidP="00670475">
      <w:pPr>
        <w:pStyle w:val="ListParagraph"/>
        <w:numPr>
          <w:ilvl w:val="0"/>
          <w:numId w:val="2"/>
        </w:numPr>
      </w:pPr>
      <w:r>
        <w:t>Mango</w:t>
      </w:r>
    </w:p>
    <w:p w14:paraId="3805A177" w14:textId="16573E48" w:rsidR="00670475" w:rsidRDefault="00670475" w:rsidP="00670475">
      <w:pPr>
        <w:pStyle w:val="ListParagraph"/>
        <w:numPr>
          <w:ilvl w:val="1"/>
          <w:numId w:val="2"/>
        </w:numPr>
      </w:pPr>
      <w:proofErr w:type="spellStart"/>
      <w:r>
        <w:t>Lengra</w:t>
      </w:r>
      <w:proofErr w:type="spellEnd"/>
    </w:p>
    <w:p w14:paraId="5362A9AB" w14:textId="3EF7AE1D" w:rsidR="00670475" w:rsidRDefault="00670475" w:rsidP="00670475">
      <w:pPr>
        <w:pStyle w:val="ListParagraph"/>
        <w:numPr>
          <w:ilvl w:val="1"/>
          <w:numId w:val="2"/>
        </w:numPr>
      </w:pPr>
      <w:proofErr w:type="spellStart"/>
      <w:r>
        <w:t>Fajli</w:t>
      </w:r>
      <w:proofErr w:type="spellEnd"/>
    </w:p>
    <w:p w14:paraId="3EDF6B86" w14:textId="1354FC17" w:rsidR="00670475" w:rsidRDefault="00670475" w:rsidP="00670475">
      <w:pPr>
        <w:pStyle w:val="ListParagraph"/>
        <w:numPr>
          <w:ilvl w:val="1"/>
          <w:numId w:val="2"/>
        </w:numPr>
      </w:pPr>
      <w:proofErr w:type="spellStart"/>
      <w:r>
        <w:t>Himsagor</w:t>
      </w:r>
      <w:proofErr w:type="spellEnd"/>
    </w:p>
    <w:p w14:paraId="5006CE39" w14:textId="7298B67A" w:rsidR="00670475" w:rsidRDefault="00670475" w:rsidP="00670475">
      <w:pPr>
        <w:pStyle w:val="ListParagraph"/>
        <w:numPr>
          <w:ilvl w:val="1"/>
          <w:numId w:val="2"/>
        </w:numPr>
      </w:pPr>
      <w:proofErr w:type="spellStart"/>
      <w:r>
        <w:t>Amrupali</w:t>
      </w:r>
      <w:proofErr w:type="spellEnd"/>
    </w:p>
    <w:p w14:paraId="6B2D466D" w14:textId="7FBEA4AA" w:rsidR="00670475" w:rsidRDefault="00670475" w:rsidP="00670475">
      <w:pPr>
        <w:pStyle w:val="ListParagraph"/>
        <w:numPr>
          <w:ilvl w:val="0"/>
          <w:numId w:val="2"/>
        </w:numPr>
      </w:pPr>
      <w:r>
        <w:t>Jack fruit</w:t>
      </w:r>
    </w:p>
    <w:p w14:paraId="4FC01C59" w14:textId="61B0A5D4" w:rsidR="00670475" w:rsidRDefault="00670475" w:rsidP="00670475">
      <w:pPr>
        <w:pStyle w:val="ListParagraph"/>
        <w:numPr>
          <w:ilvl w:val="0"/>
          <w:numId w:val="2"/>
        </w:numPr>
      </w:pPr>
      <w:r>
        <w:t>Guava</w:t>
      </w:r>
    </w:p>
    <w:p w14:paraId="50D6ADFA" w14:textId="7E61A5AA" w:rsidR="00670475" w:rsidRDefault="00670475" w:rsidP="00670475">
      <w:pPr>
        <w:pStyle w:val="ListParagraph"/>
        <w:numPr>
          <w:ilvl w:val="0"/>
          <w:numId w:val="2"/>
        </w:numPr>
      </w:pPr>
      <w:r>
        <w:t>Water Melon</w:t>
      </w:r>
    </w:p>
    <w:p w14:paraId="031D71C8" w14:textId="679D5D01" w:rsidR="00670475" w:rsidRDefault="00670475" w:rsidP="00670475">
      <w:pPr>
        <w:pStyle w:val="ListParagraph"/>
        <w:numPr>
          <w:ilvl w:val="0"/>
          <w:numId w:val="2"/>
        </w:numPr>
      </w:pPr>
      <w:r>
        <w:t>Banana</w:t>
      </w:r>
    </w:p>
    <w:p w14:paraId="1B05E4C7" w14:textId="155568B3" w:rsidR="00670475" w:rsidRDefault="00670475" w:rsidP="00670475">
      <w:pPr>
        <w:pStyle w:val="ListParagraph"/>
        <w:numPr>
          <w:ilvl w:val="1"/>
          <w:numId w:val="2"/>
        </w:numPr>
      </w:pPr>
      <w:proofErr w:type="spellStart"/>
      <w:r>
        <w:t>Sagor</w:t>
      </w:r>
      <w:proofErr w:type="spellEnd"/>
    </w:p>
    <w:p w14:paraId="7B9A6204" w14:textId="6658C581" w:rsidR="00670475" w:rsidRDefault="00670475" w:rsidP="00670475">
      <w:pPr>
        <w:pStyle w:val="ListParagraph"/>
        <w:numPr>
          <w:ilvl w:val="1"/>
          <w:numId w:val="2"/>
        </w:numPr>
      </w:pPr>
      <w:r>
        <w:t>Sabri</w:t>
      </w:r>
    </w:p>
    <w:p w14:paraId="7D6210BE" w14:textId="5CE57803" w:rsidR="00670475" w:rsidRDefault="00670475" w:rsidP="00670475">
      <w:pPr>
        <w:pStyle w:val="ListParagraph"/>
        <w:numPr>
          <w:ilvl w:val="1"/>
          <w:numId w:val="2"/>
        </w:numPr>
      </w:pPr>
      <w:proofErr w:type="spellStart"/>
      <w:r>
        <w:t>Champa</w:t>
      </w:r>
      <w:proofErr w:type="spellEnd"/>
    </w:p>
    <w:p w14:paraId="559B261D" w14:textId="530A6D06" w:rsidR="00670475" w:rsidRDefault="00670475" w:rsidP="00670475">
      <w:pPr>
        <w:pStyle w:val="ListParagraph"/>
        <w:numPr>
          <w:ilvl w:val="1"/>
          <w:numId w:val="2"/>
        </w:numPr>
      </w:pPr>
      <w:r>
        <w:t>Nepali</w:t>
      </w:r>
    </w:p>
    <w:p w14:paraId="2C5767EC" w14:textId="1B5BC5DA" w:rsidR="00670475" w:rsidRDefault="00670475" w:rsidP="00670475">
      <w:pPr>
        <w:pStyle w:val="Heading2"/>
      </w:pPr>
      <w:r>
        <w:t>Ordered Lists</w:t>
      </w:r>
    </w:p>
    <w:p w14:paraId="2AC1EC3A" w14:textId="63F5A063" w:rsidR="00670475" w:rsidRDefault="00670475" w:rsidP="00670475">
      <w:r>
        <w:t>Example: English Premier League Standings</w:t>
      </w:r>
    </w:p>
    <w:p w14:paraId="6116F38B" w14:textId="186A9915" w:rsidR="00670475" w:rsidRDefault="00670475" w:rsidP="00670475">
      <w:pPr>
        <w:pStyle w:val="ListParagraph"/>
        <w:numPr>
          <w:ilvl w:val="0"/>
          <w:numId w:val="3"/>
        </w:numPr>
      </w:pPr>
      <w:r>
        <w:t>Liverpool</w:t>
      </w:r>
    </w:p>
    <w:p w14:paraId="4C7F7659" w14:textId="6C91FC27" w:rsidR="0080594D" w:rsidRDefault="0080594D" w:rsidP="0080594D">
      <w:pPr>
        <w:pStyle w:val="ListParagraph"/>
        <w:numPr>
          <w:ilvl w:val="1"/>
          <w:numId w:val="3"/>
        </w:numPr>
      </w:pPr>
      <w:proofErr w:type="spellStart"/>
      <w:r>
        <w:t>Asasa</w:t>
      </w:r>
      <w:proofErr w:type="spellEnd"/>
    </w:p>
    <w:p w14:paraId="149AD82A" w14:textId="77777777" w:rsidR="0080594D" w:rsidRDefault="0080594D" w:rsidP="0080594D">
      <w:pPr>
        <w:pStyle w:val="ListParagraph"/>
        <w:numPr>
          <w:ilvl w:val="2"/>
          <w:numId w:val="3"/>
        </w:numPr>
      </w:pPr>
    </w:p>
    <w:p w14:paraId="0B44DA69" w14:textId="6104EE26" w:rsidR="00670475" w:rsidRDefault="00670475" w:rsidP="00670475">
      <w:pPr>
        <w:pStyle w:val="ListParagraph"/>
        <w:numPr>
          <w:ilvl w:val="0"/>
          <w:numId w:val="3"/>
        </w:numPr>
      </w:pPr>
      <w:r>
        <w:t>Manchester City</w:t>
      </w:r>
    </w:p>
    <w:p w14:paraId="15311AD3" w14:textId="0172FE57" w:rsidR="00670475" w:rsidRDefault="00670475" w:rsidP="00670475">
      <w:pPr>
        <w:pStyle w:val="ListParagraph"/>
        <w:numPr>
          <w:ilvl w:val="0"/>
          <w:numId w:val="3"/>
        </w:numPr>
      </w:pPr>
      <w:r>
        <w:t>Leicester City</w:t>
      </w:r>
    </w:p>
    <w:p w14:paraId="3393ED81" w14:textId="66A94004" w:rsidR="00670475" w:rsidRDefault="00670475" w:rsidP="00670475">
      <w:pPr>
        <w:pStyle w:val="ListParagraph"/>
        <w:numPr>
          <w:ilvl w:val="0"/>
          <w:numId w:val="3"/>
        </w:numPr>
      </w:pPr>
      <w:r>
        <w:t>Chelsea</w:t>
      </w:r>
    </w:p>
    <w:p w14:paraId="0609D4CA" w14:textId="37835396" w:rsidR="00670475" w:rsidRDefault="00670475" w:rsidP="00670475">
      <w:pPr>
        <w:pStyle w:val="ListParagraph"/>
        <w:numPr>
          <w:ilvl w:val="0"/>
          <w:numId w:val="3"/>
        </w:numPr>
      </w:pPr>
      <w:r>
        <w:t>Manchester United</w:t>
      </w:r>
    </w:p>
    <w:p w14:paraId="442A7F3A" w14:textId="278E2B94" w:rsidR="0080594D" w:rsidRDefault="0080594D">
      <w:r>
        <w:br w:type="page"/>
      </w:r>
    </w:p>
    <w:p w14:paraId="142AA662" w14:textId="70126081" w:rsidR="0080594D" w:rsidRDefault="0007552B" w:rsidP="0007552B">
      <w:pPr>
        <w:pStyle w:val="Heading1"/>
      </w:pPr>
      <w:r>
        <w:lastRenderedPageBreak/>
        <w:t>Tables</w:t>
      </w:r>
    </w:p>
    <w:tbl>
      <w:tblPr>
        <w:tblStyle w:val="TableGrid"/>
        <w:tblW w:w="5032" w:type="pct"/>
        <w:tblLook w:val="04A0" w:firstRow="1" w:lastRow="0" w:firstColumn="1" w:lastColumn="0" w:noHBand="0" w:noVBand="1"/>
      </w:tblPr>
      <w:tblGrid>
        <w:gridCol w:w="2154"/>
        <w:gridCol w:w="2250"/>
        <w:gridCol w:w="2432"/>
        <w:gridCol w:w="2238"/>
      </w:tblGrid>
      <w:tr w:rsidR="0024547F" w14:paraId="6CA351B1" w14:textId="77777777" w:rsidTr="0024547F">
        <w:tc>
          <w:tcPr>
            <w:tcW w:w="1187" w:type="pct"/>
            <w:shd w:val="clear" w:color="auto" w:fill="D9E2F3" w:themeFill="accent1" w:themeFillTint="33"/>
          </w:tcPr>
          <w:p w14:paraId="44578D5C" w14:textId="5468FAEE" w:rsidR="0024547F" w:rsidRPr="00D2324B" w:rsidRDefault="0024547F" w:rsidP="00D2324B">
            <w:pPr>
              <w:jc w:val="center"/>
              <w:rPr>
                <w:b/>
                <w:bCs/>
              </w:rPr>
            </w:pPr>
            <w:proofErr w:type="spellStart"/>
            <w:r w:rsidRPr="00D2324B">
              <w:rPr>
                <w:b/>
                <w:bCs/>
              </w:rPr>
              <w:t>Sfkjskl</w:t>
            </w:r>
            <w:proofErr w:type="spellEnd"/>
          </w:p>
        </w:tc>
        <w:tc>
          <w:tcPr>
            <w:tcW w:w="1240" w:type="pct"/>
            <w:shd w:val="clear" w:color="auto" w:fill="D9E2F3" w:themeFill="accent1" w:themeFillTint="33"/>
          </w:tcPr>
          <w:p w14:paraId="6DD6E3C0" w14:textId="34970050" w:rsidR="0024547F" w:rsidRPr="00D2324B" w:rsidRDefault="0024547F" w:rsidP="00D2324B">
            <w:pPr>
              <w:jc w:val="center"/>
              <w:rPr>
                <w:b/>
                <w:bCs/>
              </w:rPr>
            </w:pPr>
            <w:proofErr w:type="spellStart"/>
            <w:r w:rsidRPr="00D2324B">
              <w:rPr>
                <w:b/>
                <w:bCs/>
              </w:rPr>
              <w:t>gjghjg</w:t>
            </w:r>
            <w:proofErr w:type="spellEnd"/>
          </w:p>
        </w:tc>
        <w:tc>
          <w:tcPr>
            <w:tcW w:w="1340" w:type="pct"/>
            <w:shd w:val="clear" w:color="auto" w:fill="D9E2F3" w:themeFill="accent1" w:themeFillTint="33"/>
          </w:tcPr>
          <w:p w14:paraId="4484BA74" w14:textId="77777777" w:rsidR="0024547F" w:rsidRPr="00D2324B" w:rsidRDefault="0024547F" w:rsidP="00D2324B">
            <w:pPr>
              <w:jc w:val="center"/>
              <w:rPr>
                <w:b/>
                <w:bCs/>
              </w:rPr>
            </w:pPr>
          </w:p>
        </w:tc>
        <w:tc>
          <w:tcPr>
            <w:tcW w:w="1233" w:type="pct"/>
            <w:shd w:val="clear" w:color="auto" w:fill="D9E2F3" w:themeFill="accent1" w:themeFillTint="33"/>
          </w:tcPr>
          <w:p w14:paraId="67EC3B14" w14:textId="2ECB3388" w:rsidR="0024547F" w:rsidRPr="00D2324B" w:rsidRDefault="0024547F" w:rsidP="00D2324B">
            <w:pPr>
              <w:jc w:val="center"/>
              <w:rPr>
                <w:b/>
                <w:bCs/>
              </w:rPr>
            </w:pPr>
            <w:proofErr w:type="spellStart"/>
            <w:r w:rsidRPr="00D2324B">
              <w:rPr>
                <w:b/>
                <w:bCs/>
              </w:rPr>
              <w:t>qeweqeq</w:t>
            </w:r>
            <w:proofErr w:type="spellEnd"/>
          </w:p>
        </w:tc>
      </w:tr>
      <w:tr w:rsidR="0024547F" w14:paraId="497D8CC1" w14:textId="77777777" w:rsidTr="0024547F">
        <w:trPr>
          <w:trHeight w:val="269"/>
        </w:trPr>
        <w:tc>
          <w:tcPr>
            <w:tcW w:w="1187" w:type="pct"/>
          </w:tcPr>
          <w:p w14:paraId="5081F4ED" w14:textId="5CF57DC9" w:rsidR="0024547F" w:rsidRDefault="0024547F" w:rsidP="0007552B">
            <w:proofErr w:type="spellStart"/>
            <w:r>
              <w:t>sfsfsffdgrt</w:t>
            </w:r>
            <w:proofErr w:type="spellEnd"/>
          </w:p>
        </w:tc>
        <w:tc>
          <w:tcPr>
            <w:tcW w:w="1240" w:type="pct"/>
          </w:tcPr>
          <w:p w14:paraId="249E0B3B" w14:textId="6557D251" w:rsidR="0024547F" w:rsidRDefault="0024547F" w:rsidP="0007552B">
            <w:proofErr w:type="spellStart"/>
            <w:r>
              <w:t>gjgjg</w:t>
            </w:r>
            <w:proofErr w:type="spellEnd"/>
          </w:p>
        </w:tc>
        <w:tc>
          <w:tcPr>
            <w:tcW w:w="1340" w:type="pct"/>
          </w:tcPr>
          <w:p w14:paraId="00DF8EB7" w14:textId="77777777" w:rsidR="0024547F" w:rsidRDefault="0024547F" w:rsidP="0007552B"/>
        </w:tc>
        <w:tc>
          <w:tcPr>
            <w:tcW w:w="1233" w:type="pct"/>
          </w:tcPr>
          <w:p w14:paraId="5E2195D2" w14:textId="32F1CA02" w:rsidR="0024547F" w:rsidRDefault="0024547F" w:rsidP="0007552B">
            <w:proofErr w:type="spellStart"/>
            <w:r>
              <w:t>sfsfsvcv</w:t>
            </w:r>
            <w:proofErr w:type="spellEnd"/>
          </w:p>
        </w:tc>
      </w:tr>
      <w:tr w:rsidR="0024547F" w14:paraId="00942BB6" w14:textId="77777777" w:rsidTr="0024547F">
        <w:trPr>
          <w:trHeight w:val="269"/>
        </w:trPr>
        <w:tc>
          <w:tcPr>
            <w:tcW w:w="1187" w:type="pct"/>
          </w:tcPr>
          <w:p w14:paraId="708D9E6E" w14:textId="6AD81EA8" w:rsidR="0024547F" w:rsidRDefault="0024547F" w:rsidP="0007552B">
            <w:proofErr w:type="spellStart"/>
            <w:r>
              <w:t>jhjghjgj</w:t>
            </w:r>
            <w:proofErr w:type="spellEnd"/>
          </w:p>
        </w:tc>
        <w:tc>
          <w:tcPr>
            <w:tcW w:w="1240" w:type="pct"/>
            <w:vMerge w:val="restart"/>
            <w:vAlign w:val="bottom"/>
          </w:tcPr>
          <w:p w14:paraId="0403C565" w14:textId="6A7B536E" w:rsidR="0024547F" w:rsidRDefault="0024547F" w:rsidP="0024547F">
            <w:pPr>
              <w:jc w:val="right"/>
            </w:pPr>
            <w:proofErr w:type="spellStart"/>
            <w:r>
              <w:t>gjkkjyk</w:t>
            </w:r>
            <w:proofErr w:type="spellEnd"/>
          </w:p>
        </w:tc>
        <w:tc>
          <w:tcPr>
            <w:tcW w:w="1340" w:type="pct"/>
          </w:tcPr>
          <w:p w14:paraId="5AA35C7B" w14:textId="77777777" w:rsidR="0024547F" w:rsidRDefault="0024547F" w:rsidP="0007552B"/>
        </w:tc>
        <w:tc>
          <w:tcPr>
            <w:tcW w:w="1233" w:type="pct"/>
          </w:tcPr>
          <w:p w14:paraId="1FB868AB" w14:textId="6730EA8F" w:rsidR="0024547F" w:rsidRDefault="0024547F" w:rsidP="0007552B">
            <w:proofErr w:type="spellStart"/>
            <w:r>
              <w:t>xbdfgfdgdc</w:t>
            </w:r>
            <w:proofErr w:type="spellEnd"/>
          </w:p>
        </w:tc>
      </w:tr>
      <w:tr w:rsidR="0024547F" w14:paraId="0C18C53D" w14:textId="77777777" w:rsidTr="0024547F">
        <w:trPr>
          <w:trHeight w:val="269"/>
        </w:trPr>
        <w:tc>
          <w:tcPr>
            <w:tcW w:w="1187" w:type="pct"/>
          </w:tcPr>
          <w:p w14:paraId="0D17107D" w14:textId="77777777" w:rsidR="0024547F" w:rsidRDefault="0024547F" w:rsidP="0007552B"/>
        </w:tc>
        <w:tc>
          <w:tcPr>
            <w:tcW w:w="1240" w:type="pct"/>
            <w:vMerge/>
          </w:tcPr>
          <w:p w14:paraId="48E04913" w14:textId="656400EF" w:rsidR="0024547F" w:rsidRDefault="0024547F" w:rsidP="0007552B"/>
        </w:tc>
        <w:tc>
          <w:tcPr>
            <w:tcW w:w="1340" w:type="pct"/>
          </w:tcPr>
          <w:p w14:paraId="06DB4223" w14:textId="77777777" w:rsidR="0024547F" w:rsidRDefault="0024547F" w:rsidP="0007552B"/>
        </w:tc>
        <w:tc>
          <w:tcPr>
            <w:tcW w:w="1233" w:type="pct"/>
          </w:tcPr>
          <w:p w14:paraId="5F604A8C" w14:textId="481FCBD3" w:rsidR="0024547F" w:rsidRDefault="0024547F" w:rsidP="0007552B"/>
        </w:tc>
      </w:tr>
      <w:tr w:rsidR="0024547F" w14:paraId="5AC61227" w14:textId="77777777" w:rsidTr="0024547F">
        <w:trPr>
          <w:trHeight w:val="283"/>
        </w:trPr>
        <w:tc>
          <w:tcPr>
            <w:tcW w:w="1187" w:type="pct"/>
          </w:tcPr>
          <w:p w14:paraId="4F5D9273" w14:textId="28159E9C" w:rsidR="0024547F" w:rsidRDefault="0024547F" w:rsidP="0007552B">
            <w:proofErr w:type="spellStart"/>
            <w:r>
              <w:t>retreter</w:t>
            </w:r>
            <w:proofErr w:type="spellEnd"/>
          </w:p>
        </w:tc>
        <w:tc>
          <w:tcPr>
            <w:tcW w:w="1240" w:type="pct"/>
          </w:tcPr>
          <w:p w14:paraId="53C81B7F" w14:textId="26B634DC" w:rsidR="0024547F" w:rsidRDefault="0024547F" w:rsidP="0007552B">
            <w:proofErr w:type="spellStart"/>
            <w:r>
              <w:t>gjgjg</w:t>
            </w:r>
            <w:proofErr w:type="spellEnd"/>
          </w:p>
        </w:tc>
        <w:tc>
          <w:tcPr>
            <w:tcW w:w="1340" w:type="pct"/>
          </w:tcPr>
          <w:p w14:paraId="17FBE148" w14:textId="77777777" w:rsidR="0024547F" w:rsidRDefault="0024547F" w:rsidP="0007552B"/>
        </w:tc>
        <w:tc>
          <w:tcPr>
            <w:tcW w:w="1233" w:type="pct"/>
          </w:tcPr>
          <w:p w14:paraId="3ED3B4A6" w14:textId="2484DC15" w:rsidR="0024547F" w:rsidRDefault="0024547F" w:rsidP="0007552B">
            <w:proofErr w:type="spellStart"/>
            <w:r>
              <w:t>bcbcbcv</w:t>
            </w:r>
            <w:proofErr w:type="spellEnd"/>
          </w:p>
        </w:tc>
      </w:tr>
      <w:tr w:rsidR="0024547F" w14:paraId="1CD012BD" w14:textId="77777777" w:rsidTr="0024547F">
        <w:trPr>
          <w:trHeight w:val="269"/>
        </w:trPr>
        <w:tc>
          <w:tcPr>
            <w:tcW w:w="1187" w:type="pct"/>
          </w:tcPr>
          <w:p w14:paraId="46EF3B58" w14:textId="77777777" w:rsidR="0024547F" w:rsidRDefault="0024547F" w:rsidP="0007552B">
            <w:proofErr w:type="spellStart"/>
            <w:r>
              <w:t>fhfghf</w:t>
            </w:r>
            <w:proofErr w:type="spellEnd"/>
          </w:p>
        </w:tc>
        <w:tc>
          <w:tcPr>
            <w:tcW w:w="1240" w:type="pct"/>
          </w:tcPr>
          <w:p w14:paraId="2A3C5A6C" w14:textId="22EF0713" w:rsidR="0024547F" w:rsidRDefault="0024547F" w:rsidP="0007552B">
            <w:proofErr w:type="gramStart"/>
            <w:r>
              <w:t>;</w:t>
            </w:r>
            <w:proofErr w:type="spellStart"/>
            <w:r>
              <w:t>lulukl</w:t>
            </w:r>
            <w:proofErr w:type="spellEnd"/>
            <w:proofErr w:type="gramEnd"/>
          </w:p>
        </w:tc>
        <w:tc>
          <w:tcPr>
            <w:tcW w:w="1340" w:type="pct"/>
          </w:tcPr>
          <w:p w14:paraId="1897C4F7" w14:textId="77777777" w:rsidR="0024547F" w:rsidRDefault="0024547F" w:rsidP="0007552B"/>
        </w:tc>
        <w:tc>
          <w:tcPr>
            <w:tcW w:w="1233" w:type="pct"/>
          </w:tcPr>
          <w:p w14:paraId="686599F4" w14:textId="34FE3DDB" w:rsidR="0024547F" w:rsidRDefault="0024547F" w:rsidP="0007552B">
            <w:proofErr w:type="spellStart"/>
            <w:r>
              <w:t>cbghdggfd</w:t>
            </w:r>
            <w:proofErr w:type="spellEnd"/>
          </w:p>
        </w:tc>
      </w:tr>
    </w:tbl>
    <w:p w14:paraId="0C0D1E11" w14:textId="0325D9D4" w:rsidR="0007552B" w:rsidRDefault="0007552B" w:rsidP="0007552B"/>
    <w:p w14:paraId="5E223D01" w14:textId="4360DFB8" w:rsidR="004C13AB" w:rsidRDefault="004C13AB">
      <w:bookmarkStart w:id="0" w:name="_GoBack"/>
      <w:bookmarkEnd w:id="0"/>
      <w:r>
        <w:br w:type="page"/>
      </w:r>
    </w:p>
    <w:p w14:paraId="767364F7" w14:textId="77777777" w:rsidR="0024547F" w:rsidRPr="0007552B" w:rsidRDefault="0024547F" w:rsidP="0007552B"/>
    <w:sectPr w:rsidR="0024547F" w:rsidRPr="000755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89720D"/>
    <w:multiLevelType w:val="hybridMultilevel"/>
    <w:tmpl w:val="43E6380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EC644BA"/>
    <w:multiLevelType w:val="hybridMultilevel"/>
    <w:tmpl w:val="B09282B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TUwtDQzMDGxNLdU0lEKTi0uzszPAykwrAUAq8qxOiwAAAA="/>
  </w:docVars>
  <w:rsids>
    <w:rsidRoot w:val="003D30B6"/>
    <w:rsid w:val="0000267A"/>
    <w:rsid w:val="0007552B"/>
    <w:rsid w:val="0019127B"/>
    <w:rsid w:val="0024547F"/>
    <w:rsid w:val="003D30B6"/>
    <w:rsid w:val="004C13AB"/>
    <w:rsid w:val="00515DAB"/>
    <w:rsid w:val="00670475"/>
    <w:rsid w:val="0080594D"/>
    <w:rsid w:val="00C97C62"/>
    <w:rsid w:val="00D2324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45E2D"/>
  <w15:chartTrackingRefBased/>
  <w15:docId w15:val="{2D5D6525-7CE6-4989-9D18-D0403F561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04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04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character" w:customStyle="1" w:styleId="Heading1Char">
    <w:name w:val="Heading 1 Char"/>
    <w:basedOn w:val="DefaultParagraphFont"/>
    <w:link w:val="Heading1"/>
    <w:uiPriority w:val="9"/>
    <w:rsid w:val="006704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7047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75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129</Words>
  <Characters>7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19</cp:revision>
  <dcterms:created xsi:type="dcterms:W3CDTF">2020-04-07T14:56:00Z</dcterms:created>
  <dcterms:modified xsi:type="dcterms:W3CDTF">2020-04-07T15:21:00Z</dcterms:modified>
</cp:coreProperties>
</file>